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armacist position at your esteemed organization in South Africa Cape Town. As a dedicated and experienced pharmacist with a passion for community healthcare, I am eager to contribute my skills, knowledge, and commitment to excellence to support the vital work being done in this dynamic city. South Africa Cape Town, known for its rich cultural diversity and progressive healthcare initiatives, is a place where I believe my professional background aligns seamlessly with the needs of patients and the goals of your institution.</w:t>
      </w:r>
    </w:p>
    <w:p>
      <w:pPr>
        <w:pStyle w:val="BodyText"/>
      </w:pPr>
      <w:r>
        <w:t xml:space="preserve">With [X years] of experience in pharmacy practice, I have cultivated a strong foundation in medication management, patient counseling, and ensuring the safe and effective use of pharmaceuticals. My career has been driven by a core belief that pharmacists play a pivotal role in improving public health outcomes. Whether it is through educating patients on medication adherence, collaborating with healthcare providers to optimize treatment plans, or overseeing the dispensing of prescriptions with precision, I am committed to delivering exceptional care that reflects the values of professionalism and compassion.</w:t>
      </w:r>
    </w:p>
    <w:p>
      <w:pPr>
        <w:pStyle w:val="BodyText"/>
      </w:pPr>
      <w:r>
        <w:t xml:space="preserve">South Africa Cape Town presents unique challenges and opportunities in healthcare, particularly in addressing disparities in access to quality services. As a pharmacist who has worked in both urban and rural settings, I understand the importance of tailoring solutions to meet the diverse needs of communities. My experience includes managing medication therapy for patients with chronic conditions such as hypertension, diabetes, and HIV/AIDS—conditions that are prevalent across South Africa’s population. This has honed my ability to navigate complex healthcare systems while maintaining a patient-centered approach.</w:t>
      </w:r>
    </w:p>
    <w:p>
      <w:pPr>
        <w:pStyle w:val="BodyText"/>
      </w:pPr>
      <w:r>
        <w:t xml:space="preserve">In addition to clinical expertise, I bring a strong background in [specific skills or areas of specialization, e.g., "pharmaceutical research," "medication safety programs," or "health education initiatives"]. For instance, during my time at [previous workplace], I led a project to streamline prescription processes, reducing errors by 20% and improving patient satisfaction. These experiences have equipped me with the problem-solving skills and attention to detail necessary to thrive in a fast-paced pharmacy environment. Furthermore, my proficiency in [languages relevant to South Africa Cape Town, e.g., Afrikaans or Xhosa] allows me to connect more effectively with a broader range of patients, fostering trust and cultural sensitivity—a critical aspect of healthcare in this multicultural city.</w:t>
      </w:r>
    </w:p>
    <w:p>
      <w:pPr>
        <w:pStyle w:val="BodyText"/>
      </w:pPr>
      <w:r>
        <w:t xml:space="preserve">South Africa Cape Town is a hub for innovation in healthcare, and I am particularly drawn to your organization’s commitment to [mention specific values or initiatives of the employer, e.g., "expanding access to essential medicines," "advancing public health education," or "integrating technology into pharmacy services"]. As a pharmacist, I recognize the importance of staying abreast of evolving medical practices and regulatory standards. My continuous professional development includes certifications in [relevant areas, e.g., "clinical pharmacy," "pharmacogenomics," or "health informatics"], which I believe will enable me to contribute meaningfully to your team’s goals.</w:t>
      </w:r>
    </w:p>
    <w:p>
      <w:pPr>
        <w:pStyle w:val="BodyText"/>
      </w:pPr>
      <w:r>
        <w:t xml:space="preserve">What excites me most about the opportunity to work in South Africa Cape Town is the chance to be part of a community-driven healthcare system that prioritizes equity and innovation. The city’s blend of modern medical facilities and grassroots health programs creates an environment where pharmacists can make a tangible difference. I am particularly inspired by your organization’s [specific project, service, or mission], which resonates with my own dedication to improving health outcomes through education, prevention, and collaboration.</w:t>
      </w:r>
    </w:p>
    <w:p>
      <w:pPr>
        <w:pStyle w:val="BodyText"/>
      </w:pPr>
      <w:r>
        <w:t xml:space="preserve">My motivation as a pharmacist stems from the desire to empower individuals to take control of their health while upholding the highest ethical standards. In South Africa Cape Town, where healthcare challenges are often compounded by socioeconomic factors, I am determined to leverage my skills to support patients in overcoming barriers to care. Whether it is through advocating for affordable medication options, providing culturally competent counseling, or participating in community outreach programs, I am ready to contribute my expertise and passion.</w:t>
      </w:r>
    </w:p>
    <w:p>
      <w:pPr>
        <w:pStyle w:val="BodyText"/>
      </w:pPr>
      <w:r>
        <w:t xml:space="preserve">I would welcome the opportunity to discuss how my background and vision align with the needs of your pharmacy team. Thank you for considering my application. I look forward to the possibility of contributing to your organization’s mission of delivering exceptional care in South Africa Cape Town.</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dc:title>
  <dc:creator/>
  <dc:language>en</dc:language>
  <cp:keywords/>
  <dcterms:created xsi:type="dcterms:W3CDTF">2026-07-24T06:09:07Z</dcterms:created>
  <dcterms:modified xsi:type="dcterms:W3CDTF">2026-07-24T06:09:07Z</dcterms:modified>
</cp:coreProperties>
</file>

<file path=docProps/custom.xml><?xml version="1.0" encoding="utf-8"?>
<Properties xmlns="http://schemas.openxmlformats.org/officeDocument/2006/custom-properties" xmlns:vt="http://schemas.openxmlformats.org/officeDocument/2006/docPropsVTypes"/>
</file>